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DEMO</w:t>
      </w:r>
      <w:r>
        <w:t xml:space="preserve"> </w:t>
      </w:r>
      <w:r>
        <w:t xml:space="preserve">งามสัมมนาผ่านสื่ออิเล็กทรอนิกส์</w:t>
      </w:r>
      <w:r>
        <w:t xml:space="preserve"> </w:t>
      </w:r>
      <w:r>
        <w:t xml:space="preserve">(วุฒิสภา</w:t>
      </w:r>
      <w:r>
        <w:t xml:space="preserve"> </w:t>
      </w:r>
      <w:r>
        <w:t xml:space="preserve">พบคนพิการ)</w:t>
      </w:r>
    </w:p>
    <w:p>
      <w:pPr>
        <w:pStyle w:val="Date"/>
      </w:pPr>
      <w:r>
        <w:t xml:space="preserve">วันพฤหัสบดีที่</w:t>
      </w:r>
      <w:r>
        <w:t xml:space="preserve"> </w:t>
      </w:r>
      <w:r>
        <w:t xml:space="preserve">10</w:t>
      </w:r>
      <w:r>
        <w:t xml:space="preserve"> </w:t>
      </w:r>
      <w:r>
        <w:t xml:space="preserve">กุมภาพันธ์</w:t>
      </w:r>
      <w:r>
        <w:t xml:space="preserve"> </w:t>
      </w:r>
      <w:r>
        <w:t xml:space="preserve">2565</w:t>
      </w:r>
      <w:r>
        <w:t xml:space="preserve"> </w:t>
      </w:r>
      <w:r>
        <w:t xml:space="preserve">เวลา</w:t>
      </w:r>
      <w:r>
        <w:t xml:space="preserve"> </w:t>
      </w:r>
      <w:r>
        <w:t xml:space="preserve">09.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สวัดีคไม่ทราบทุกคนมหรือยัง แล้วก็กลุ่มโต้องขอบคุณทุกคนมากนะครับไม่ทราแล้วกำหนดการให้ทุกคนแล้วใช่ไหมครับ ที่จัดขึ้นในวันที่ 2 นี่ เราจะทำอะไรกันบ้างนะครับ คุณหยุยสัมมนากรรมาธิการสังคมพบคนพิการ โดยหลัก ๆ วัตถุประสงค์นี่ จะมีข้อหนึ่ง สอง และสาม ใช่ไหมหลัก ๆ คือทางครูหยุยนี่ต้องการให้ทุกคนทั้งคนที่อยู่บ้าน ทั้งคนที่รับชมผ่านทางเฟวบุ๊กรัฐสภา เข้าถึง ภาพนี่หมายความว่า การจัดประชุมที่คนพิการเข้าถึงนี่ จะต้องมีบริการล่ามภาษามือ จะต้องมีบริการล่ามเสียงบรรยายภาพ บางแทนเสียงด้วยนะครับ หลัก ๆ คือต้องมีล่ามภาษามือกับคำบรรยายแทนเสียงเข้าใจเสียงบรรยายภาพอาจจะไม่เกี่ยวข้องกับเราในครั้งนี้ เพราะฉะนั้นนี่ การจัดงานทั้งหมดนี่เป้าหมายทั้งหมดนี่จะ 500 คน ส่วนใหญ่ เพื่อให้เห็นภาพส่วนใหญ่นี่ประมาณ 450 คนนี่ จะเข้าชมผ่านทางซูม คือลักษณะของงานนี่จะเป็นแล้วก็มีทั้งออนไลน์ ส่วนใหญ่จะเป็นออนไลน์ก็คือประมาณ 450 คน ออนไลน์นี่จะเป็นทางคนพิการนะครับ แล้วทางจะมีหลัก ๆ มีวิทามีกรรมาธิการสังคม มีผู้เข้าร่วมไม่น่าจะเกิดสัก 40 50 คน อาคารเขว่าเบื้องต้น จะจัดเป็นบริเวณโถงเข้เข้าวุฒิสภานะครับ ทางคุณไผ่30-40 คนอยู่ตรงนั้นนี่ คน 30 40 คนอยู่ตรงนั้นนี่ สิ่งที่เราต้องมี หลคือต้องมีหลัก ๆ ต้องขึ้นจอใหเดี๋ยวผมจะขึ้นตัวอย่าง reference เป็นงานที่คนพิการเข้าถึงได้แล้วกัน คือจะมีภาพจากงานคนพิสากล จะได้เห็นภาพว่า จะต้องมีตัวล่าม จะต้องมีตัวอักษรวิ่ง และหน้างานลักษณะแบบไหนนะครับ ก่อนที่จะได้ดูภาพ ผมขอดูกำหนดการนิดหนึ่งนะครับ กำหนดการนี่กำหนดการนี่คือปัจจุบันนี่คือยังเป็นวันพุธที่ครับ เริ่ม 09.00 น. จริง ๆ เริ่มจริง ๆ งานจะเริ่มประมาณ จริง ๆ พิธีเปิด9.00-9.30 จะเป็นการกล่าวเปิดจากท่านประธานวุฒิสภา โดยอาจารย์มณเฑียร ซึ่งเป็นประธานนายกสมาคมฯ 9.30-10.00 นี่ก็จะเป็นอาจารน10.00 - 13.30 น. นี่ ก็จะเป็นการอภิปราย โดยที่มีวิทยากร 15 ท่าน แล้วก็มีผู้ดำเนรายการผมเข้าใจว่าโต๊ะจะเป็นพาแนลแล้วก็เพราะว่าเราต้องการให้คนพิการทางบ้าน ได้มีส่วนร่วมแลกเปลี่ยนด้วยครับ เดี๋ยวเราคงต้องคิดว่าทำยอ่างไร ก็คง ถ้าในซูมก็คงต้องสปอตไลต์ ให้คนพิการเขาพูดแสดงความคิดเห็นเบื้องต้นข้อมูลเบื้องต้นก็มีเท่านี้ครับ คุณไผ่จะให้ผมอธิบายเรื่องเบื้องต้นไหมครับจะเห็น ทางฝ่ายโสต สวทช. มาร่วมกันนี่ จะเป็นลักษณะไหนครับได้ครับ เดี๋ยวผมขออนุญาตแชร์รูปนะครับ ตัวอย่างจางานวันคนพิการสากลนี่ ตัวอย่างจากงานวันคนพิการสากลนะครับ ผมจากใน zoom นะครับ เวลาคนใน zoom นี่ ก็จะเห็นภาพว่าเวลางานจริงนี่จะมีจอ จอหลาย ๆ จอ โปรเจคเตอร์ใหญ่เลย เราก็เห็น ผมเข้าใจว่าอันนี้คงต้องมาถามกันอีกทีว่าเรามีอุปกรณ์จอใหญประมาณขนาดไหนนะครับ จะมีจอด้านหลังเปเป็นโปรเจ็กเตอร์ ตัดต่อหรือเปล่านะครับ ช่วยกันดู เพราะว่าปกติวิว จะได้มากสุดนี่ 25 คน ถ้าได้มากสุดนี่ 49 คนนะครับ ผมไม่แน่ใจว่าobs หรือตัวไหน ที่มันทำให้เห็นเป็น Galelได้ด้วยนะครับ อันนี้ถามนิดหนึ่ง ไม่ทราบว่าทางฝ่ทีมข้อมูลตัวนี้ไหมครับว่าอุปกรณ์เรามีขนาดไหน เราจะได้ภาพออก เพราะว่าภาพงาน ในงานเราจะจัดเป็นลักษณะอย่างไรดี// สวัสดีครับA-MED สวทช. นะครับผม ขออธิบายจากรูปีคุณรัญแชร์ไปเมื่อสักครู่นี่ก่อนนะครับ ได้ยิน</w:t>
      </w:r>
    </w:p>
    <w:p>
      <w:pPr>
        <w:pStyle w:val="BodyText"/>
      </w:pPr>
      <w:r>
        <w:t xml:space="preserve">(คุณสุภวัฒน์) ได้ยินชัดเจนครับได้ทำงานวันคนพิการสากลเมื่อช่วงธันวาคมที่ผ่านมาครับผม จากภาพที่ปรากฏบนจอนี่นะครับผม มันคือการที่ คือ CC คือเป็นการซ้อนลักษณะของ OC เข้าไปอยู่ในภาพเลย แล้วก็ภาพที่เห็นเป็นกิตวิวอยู่ข้างหลัง เป็นหลาย ๆ คนอย่างนี่น่ะครับผม เหมือนเขาจะมีทีมออแกไนซ์ที่ทำการแคปเจอร์จากผู้ชมหลาย ๆ คน หลาย ๆ เครื่องเข้ามาอยู่ในเครื่องเดียวนะครับผม ประมาณนี้นะครับขอบคุณมากครับ คือผมเข้าใจภาพที่ครูหยุยต้องการเห็นหลัก ๆ ก็คือ อันนี้เข้าใจ อันนี้คุณไผ่ช่วยเสริมได้นะครับ มีคนพิการมามีส่วนร่วมเยอะ แล้วก็มีจอล่ามเห็นไหมครับ ก็จะมีจอตัวล่ามอยู่นะครับ ก็จะมีล่ามอยู่นะครับ ทางด้านขวา แล้วก็ที่สำคัญ จะมีตัว ตัวที่ทางรบกวนสวทช. จะมีคำบรรยายภาพใช่ไหมครับ ก็จะมี caption วิ่งอยู่เรื่อย ๆ ก็จะมีจอล่าม แล้วก็ในงานจริงจะมีลักษณะนี้ เป็นเวทีนะครับ รูปต่อไปแล้วกันครับ อันนี้ก็คือเหมือน zoom เหมือนกัน เข้าใจว่าในงานก็คงจะมีกล้องหลายตัว อันนี้ก็แคปพิธีกรอยู่นะครับ อันนี้ก็จะเป็นภาพจากเฟซบุ๊กไลฟ์ ก็จะเป็น เข้าใจ รูปจาก เขาเขาก็ถ่ายทอดออกจากทาง เป็นภาพเดียวที่ถ่ายเข้าไปทาง zoomเข้าใจว่างานนี้มันจะมีความซับซ้อนนิดหนึ่งก็คือว่าคนที่อยู่ในซูมเองนี่ ก็จะเห็นภาพที่ถ่ายทอดอีกทีเข้ามา ถูกไหมครับ ถ้าอย่างไรฝ่ายเทคนิคช่วยอธิบายว่าตัวคนที่อยู้ในซูมเองนี่ ก็จะเห็นภาพในลักษณะที่ว่า มีการถ่ายทอด คือการุ่ายทอดภาพVirtual Cam เข้าไปเห็นผ่านเข้าไปใน Account Zoที่เห็นเหมือนหน้างาน โดยที่เห็นเหมือนตัวที่ผ่านเข้าไปทาง Facebook lifeทางฝ่ายไอทีพยักหน้าคือลักษณะนี้ไหม แต่ผมเข้าใจว่าเราต้อทำขนาดนี้ไหม เพราะถ้าทำขนาดนี้ มันต้องมีความยุ่งยาก หรือว่าเติมทางเทคนิคไหมน่ะครับ สวัสดีครับ ได้ยินไหมครับ ครับผม จากไอทีนะครับ ที่ได้รับมอบหมายเกี่ยวกับเฟซบุได้ยินนะครับ ครับ ได้ยินชัดเจนครับ อันนี้ผมคาดว่า น่าจะจาก zoom ออกมามั้งครับ ในการ Live ใช่ไหมครับ // อ๋อ ไม่ทราบทางสวทชของการ คือจากในงาน จะมีภาพคลีนฟีดที่ถูกส่งออกมา ครับผม แล้วถูกกระจายchannel แรกจะเป็นของทางฝั่ง Facebook Live แชลแนลที่สองจะเป็นแชลแนลที่อยู่ทางซูมครับ ใช่ครับ แสดงว่าผมเข้าใจถูกต้องก็คือเขามีทีม Feed ที่เอามารวมกันระหว่าง Obs หรือตัวอะไรนะครับ ผมไม่แน่ใจ // ถ้าจำไม่ผิดนะครับ คือ แล้วเขาก็ถ่ายทอดออกมาทั้ง 2 ทางพร้อมกันคือ Fac// ครับ ประมาณนั้นครับ อันนี้คือ อันนี้คือตัวอย่างแรกนะครับ จริง ๆ มันอาจจะดูอลังการไป เราอาจจะไม่ต้องใช้จ่อลักษณะนี้ แต่คือในเห็นภาพว่า ในซูมนี่ ควรที่จะเห็นทั้งตัวล่ามภาษามือ แล้วก็เห็นทั้งตัววิ่ง ตัวอักษรวิ่งด้านล่าง เห้นในลักษณะเดียวกันนะครับ แต่อาจจะไม่ต้องเป็นในลักษณะเดียที่ 2 ให้ดูนะครับ แล้วช่วยกันหาลือทางฝ่ายเทคนิคต่าง ๆ สามารถมีอุปกรณ์ร้อมกันแค่ไหน หรือว่าอาจจะเป็นลักษณะไหนได้บ้าง 2 ครับ เราจะเห็นว่าจอล่ามอันนั้นนี่ใช่ไหมครับ หรือปกติที่เราคุ้นเคยกันที่เราดูทางทีวี ต้องมีกล้องเจาะเฉพาะล่ามอีกทีหนึ่ง หรือยังไง อันนี้ช่นะครับ แต่ส่วนตัวอย่างที่สอง ก็คือจะง่ายขึ้น อันนี้คือตอนเราจัดสเราก็เป็นลักษณะเดียวกัน ซับซ้อนมาก แล้วเวลาคนหูหนวกเอง เวลาที่เข้ซูมนี ถ้าเกิดเขาเห็นล่ามชัด ๆ ทางสปอตไลดีกว่าครับ อันนี้ที่เห็นนี่ หลัก ๆในงานเราวันนั้นก็จะมีลักษณะนี้เหมือนกัน คือว่า จะมีวิทยากรหลัก ที่เป็นเวทีที่ถ่ายมาจากงานจริง ที่เกิดขึ้นตรงโถงวุฒิสภาล่ามภาษามือ 2 คน ต้องสปอตไลต์สองคนพร้อมกันเพราะว่าไม่อย่างนั้นตอนที่เขาสลบนะครับ อันนี้ก็เป็นลักษณะที่ง่าเวลา zoom คนที่อยู่ใน zoom จะเห็นภาพชัด แล้วจริง ๆ จะต้องมีตัววิ่ง แล้วก็ล่ามภาษามือ อันนี้คือความต้องการที่เบื้องต้นนะครับกรอบที่มจัด อันนี้เป็นงานเดียวกันไหมครับ เราก็อาจจะสามารถจัดเป็นอะที่ง่าเห็นวิทยากรคนเดียว แล้วก็เห็นจอล่ามแค่นั้นพอมีอะไรครับ แต่ส่วนอันนี้ คือกลับไปอีกที ก็คือในซูมนี่ คนในซูมกอาจจะเป็นลักษณะที่คุ้นเคย แต่อันนี้แล้วแต่นะครับ ผมใช้คำว่า ขอบคุณครับ เชิญเลยครับไผ่นะคะ เป็นฝ่ายรักษาของอนุคนพิการ เดี๋ยวจะมได้พีรพงศ์จากทางสวทช เป็นทีมเทคนิคจากทางสชทช ทีวีรัฐสภาค่ะทีวีรัฐสภาค่ะ สวัสดีค่ะ ได้ยินนะคะ ค่ะ แล้วก็สำนักเทคโน มีทางภูวิทย์ครับ จากสำนักเทคโนคสนับสนุนการใช้งาน zoom ค่ะครับ ผมสนั่นครับ เทคโนครับครับ เทคโนค่ะแล้วก็ในส่วนในส่วนของกลุ่มงานโสตค่ะ ไม่แน่ใจว่ามีผู้แทนกี่ท่านครับ มนตรีครับ จาได้ยินไหมครับ ได้ยินค่น่าจะครบนะคะครับผม ขอบคุณมากนะครับ ที่มา ที่หลายท่าน หลายฝ่าย มาช่วยที่มาที่ไปของงานเป็นอยางไรบ้างลักษณะภาพของงานจะออกมาเป็นลักษณะไหนครับ ไม่ทราบว่า มีให้เสนอแนะความคิดเห็นไมหครควรจะเป็นไปในทางนี้ดีไหม หรือว่าควรจะปรับอย่างไรดีอาจจะเริ่มจากทางฝ่ายสำคัญ ขออนุญาตเป็นทาง Facebook Life ผมถามนิดหนึ่ง ผมถามเรื่องฝ่ายดูแลเรื่องซูม ที่เป็นฝ่ายดูแลเรื่อง Zoom น่ะครับ เพราะว่าทางเจ้าหน้าที่อาจจะต้องมีคนที่ดดูแลอีกทีหนึ่งน่ะค่ะดูแลอีกทีหนึ่งน่ะครับ ก็จะมีในหน้างาน</w:t>
      </w:r>
    </w:p>
    <w:p>
      <w:pPr>
        <w:pStyle w:val="BodyText"/>
      </w:pPr>
      <w:r>
        <w:t xml:space="preserve">(คุณสุภวัฒน์) ตอนนี้ยังไม่ได้ตกลงกันครักำลังคิดอยู่ คุณไผ่มีคำแนะนำไอาจจะข่วยดู อาจจะเป็นโฮส แล้วก็อย่างน้อยอาจจะต้องมีเจ้าหน้าที่ มีคนช่วยปิดไมค์คนที่พูด แล้วก็หลัก ๆ ก็คงแค่ตั้งโคโฮสแล้วก็สปอตไลตหน้าที่ใน Zoom ไม่น่าจะมีแล้วนะครับที่สนับสนุนเรื่อง zoom นะคะ เราก็จะช่วยดูแลตลอดการสัมมนาค่ะ แต่ว่าอาจจะไม่ลงไปทำเป็นโฮตส์หรือ ไม่ทราบว่าใครจะพูดเกี่ยวกับอะไร</w:t>
      </w:r>
    </w:p>
    <w:p>
      <w:pPr>
        <w:pStyle w:val="BodyText"/>
      </w:pPr>
      <w:r>
        <w:t xml:space="preserve">(คุณสุภวัฒน์) ใช่ครับ ขอบคุณมากครับ // ก็ไม่ใชช่างเทคนิคด้วยครับทางฝ่ายวุฒิสภานี่ ทางเทคนิคพอจะมีอุปกรณ์หรือว่ามีความพร้อมที่จะสามารถทำให้ลักษณะงานออกมาได้มากน้อยแค่ไหน เหมือนตเมื่อสักครู่น่ะครับ ขออนุญาตนะครับ จากกลุ่มงานโส// ขออนุญาตนะครับ จากกลุ่มงานโสตนะครับ จะ เรื่องกล้องนี่เราจะไม่มีซัพพอร์ตไม่มี support ให้นะครับ เนื่องจากเราติดถ่ายรายการ แล้วก็งานสัมมนาอีกงานหนึ่งนะครับ ของ ทีนี้เราจะสนับสนุนได้แต่เครื่องขยายเสียงนะครับ แล้วก็จอโปรเจกเตอร์ที่ฉายในงานนะครับ อันนี้คือเราสนันสนุนได้เท่านี้นะครับ ขอบคุณมากครับ รบกวนอีกนิดหนึ่ถามคนโสตเพิ่มซักนิดมันต้องมีอุปกรณ์อะไรบ้างครับ มันต้องมีกล้องกี่ตัว เครื่องเสียงอย่างไร ต้องมีมิกซ์ใช้ทำ Live หรืออย่างไร น่าจะต้องเป็นมีกล้องอย่างน้อยนี่ 2 ตัวครับ แล้วก็ ส่วนเครื่องเสียง ทางกองกลุ่มงานโสตมี ได้อยู่แล้วครับตรงนี้ สามารถเอาไปได้เลยครับ // ขออนุญาตเพิ่มเติมค่ะคุณวัฒน์เขา live ไหมคะ หรือเขามาถ่ายหรือยังไงภาพทีวีสภามา ถ้าเขามาแบบเต็มทีม ก็คือภาพ caที่เหลือจากทีวีสภา มาแจงเป็นของแผนกอื่นน่ะค่ะ แผนกอื่นน่ะคน่าจะขอภาพจดีสุด เชิญครับ // ล่าสุดทีวีสภา น่าจะขอภาพจากทางเรา เพราะติดของท่านกรรมาธิการทหารเหมือนกันค่ะ เพราะว่าเขาอาภาพและเสียง เสียงจากท่านผู้แทนวิทยุรัฐสภา วิทยุรัฐสภาทางเสียงให้ แต่ภาพอะค่ะ อาจจะขอของเราไปตัดต่อเตรียมออกอากาศภายหลไปตัดต่อเตรียมออกอากาศภายหลังน่ะค่ะ ขออนุญาตชี้แจงเพิ่มเติมมอบจากทางห้องสถานี คให้นะคะ ในส่วนของทีวีนี่ ทางโฮส ก็ทางจะถ่ายทอดแล้วมันมีเทปอยู่แล้ว เราจะเอาเทปตตรงนั้นน่ะค่ะ ไปตัด แล้วก็ไปออกอากาศในการให้น่ะค่ะ แล้วก็อีกส่วนหนึ่งจะแชร์เพจ อันนี้มี Live ใช่มัไลฟ์เพจของวุฒิฯใช่ไหมคะ // มีก็อีกส่วนหนึ่งของ ของสถานีน่ะค่ะ ก็จะแชร์เพจให้ด้วยนะคะ มี 3 ส่วน</w:t>
      </w:r>
    </w:p>
    <w:p>
      <w:pPr>
        <w:pStyle w:val="BodyText"/>
      </w:pPr>
      <w:r>
        <w:t xml:space="preserve">(คุณสุภวัฒน์) ขอบคุณมากครับ ถ้ายังไงผมรบกวนถามทาง สวทช. มากสุดที่ทำงานร่วมกับหลายฝ่าย และเข้าใจว่าต้องมกกำหนดงาน แล้วก็แบ่งงาน แล้วที่สำคัญต้องแชร์อุปกรณืแล้วก็มีการเชื่อมต่ออุปกรณ์กัตอนที่ สวทช. ไกับทางวันคนพิการสากลหน่อยครับ ว่าเรามีการดำเนินการอย่างไรบ้างนะครับ แชร์อย่างไร แล้วก็ส่งล่าม ส่งตัววิ่งไปอย่างไร ขอบคุณครับ ค่ะ เดี๋ยวขอพูดเรื่องนิดหนึ่งค่ะ คือ captions เราสามารถทำได้งานวันคนพิการสากล ที่เป็นตัวอย่าง ลักษณะของ open ตลอดเวลา ผู้ใช้จะไม่สามารถเปิดดูได้ คืออย่างหน้าจอในงานบนเฟซบุ๊กไลฟ์หรือยูทูปไลฟแต่ทีนี้ ถ้าเป็น Zoom น่ะค่ะเพิ่มเติมที่ส่งข้อความผ่าน zoom แล้วผู้ใช้เลือกเป็น close caption คือสามาต้องถามว่าทางกรรมการอยากได้ก็คือถ้าเป็นตัว Captions นี่ มันจะเลือกเปิด ปิด ได้ แต่ว่าผู้ใช้จะต้องเลือกปรับ รูปแบบตัวอักษรให้เหมาะสมทางเราหรือทาง Host ไม่สามารถควบคุมรูปแบบตัวอักษรได้ ถ้าผู้ใช้ไม่ชิน อาจจะต้องแนะนำกันิดหน่อยว่าจะต้องปรับอย่างไรให้ตัวมันไม่รกจนเกินไปการแสดงผลมันเหมาะสมน่ะค่ะ งานวันคนพิการสากลนี่ เราลองเป็น option ที่เป็น cc ผ่านซูมน่ะค่ะ แต่ว่าติดประเด็นที่ว่า ไม่ชินว่าตัวหนังสือมันต้องมานั่งจัดเองให้แต่ละตัวบนอุปกรณตัวมันวนแต่ละอุปกรณ์มันจะแสดงผล defaตอนหลังเขาก็เลยขอเปลี่ยนเป็น Opened Captions อย่างที่เห็น อันนี้ตัว caption เดี๋ยวจะหารือกันอีกที แต่ถ้าเรื่องระหว่างฝ่ายต่าง ๆ เดี๋ยวให้น้องศิรชัช ลองอธิบายว่าอย่างไร วันคนพิการสากลตอนนั้น หลายฝ่ายอยู่ เดี๋ยวจะต้องดึงสัญญาณกันอย่าครับผม ครับ เดี๋ยวจะมาพูดขยายสิ่งที่ ดร. มอส ได้พูดถึงเมื่อสักครู่นี้นะครับ หลัก ๆ ก็คือทางทีมของสวทช. จะได้รับสัญญาณภาพและเสียง จากคือ มีสัญญาณกล้องอะไรมา ผ่าน Switcher ภาพส่งมาทางเรา 1 source เพื่อที่จะส่งภาพและเสียงตรงนี่ ไปให้ผู้ถอดความ จากที่ได้ทำการถอดความ เราจะมีการส่งตัวข้อความผ่านทางเว็บวิวไปซ้อนอยู่ทางซีนซีนของ OBS หรือตั้งเครื่องเป็น Green Screen อันหนึ่งเอาไว้สำหรับ อย่างเช่น เฟซบุ๊กไลฟ์ ยูทูป หรือแบบนี้ครับ ที่ครับ ที่สามารถดึงข้อความ เอาไปซ้อน เพื่อที่จะแสดงผลบนภาพเป็นลักษณะของ oc ได้ครับ แล้วอีก option ๅคือ เรื่องของการที่ทำ CC บน Zoomแต่ก็จะมีปัญหาอย่างที่บอกไปข้างต้นคือต้องมีการปรับจูนทาปรับจูนทางฝั่งของผู้ใช้งานเอง ที่เราครับผม มีประมาณเท่านี้ครับ//</w:t>
      </w:r>
    </w:p>
    <w:p>
      <w:pPr>
        <w:pStyle w:val="BodyText"/>
      </w:pPr>
      <w:r>
        <w:t xml:space="preserve">(คุณสุภวัฒน์) ครับ ขอบคุณครับ ผมเข้าใจว่า ทางต้นทางต้องเป็นอุปกรณอุปกรณ์นะครับ เดี๋ยวขอถามเรื่องอุปกรณ์ก่อนว่า จะมีทีมได้ หรือจะมี source ส่งภาพ ส่งเสียงได้ น่าจะมีกล้อง 3 ตัวด้วย ผมขอถาตัวล่ามนี่ควรจะต้องอยู่ในงานจริงใช่ไหมครับ แล้วก็จะต้องมีกล้องหนึ่งกล้องใช่ไหม แล้วก็จะมีกล้องอีกตัวหนึ่งที่เจาเวทีที่มีวงกว้าง แล้วต้องสำหรับเจาะวิทยากรหรืออย่างไรดีครับ รบกวนถามหน่อยครับผม</w:t>
      </w:r>
    </w:p>
    <w:p>
      <w:pPr>
        <w:pStyle w:val="BodyText"/>
      </w:pPr>
      <w:r>
        <w:t xml:space="preserve">(ไอที) ครับ เทคโนนะครับ กล้องจะมีประมาณ 3อย่างที่ท่านบอกนะครับ ก็คือกล้องอยู่บนเวที แล้วก็สำหรับเจาะซูม เจาะพิธีกร 2 ตัว อยู่ตรงกลางครับ แล้วก็อีกตัวเจาะสำหรับล่ามภาษามือใช่มั้ยครับ ก็จะเป็น 3 ตส่วนวิธีการที่เคยดำเนินการมาsource ทั้งหมดจะเข้า switcher กล้อง 3 ตัวนี่จะเข้า swicther ก็จะเป็น เป็น Zoom หรือ web ก็เข้า switcher สมมติจะมีมีการพรีเซ้นต์พาวเวอร์พ้อยซ์ หรืต่าง ๆ นี่ ในZoom กับใน ก็จะเห็นเหมือนกันครับ ในส่วนของคำบรรยายนี่ ผมยังไม่เคย อันนี้ ๆ มองเห็นไหมครับมองเห็นไหมครับ อันนี้จะเป็นของวันเด็ก มองเห็นไหมครับ ไม่แน่ใจ</w:t>
      </w:r>
    </w:p>
    <w:p>
      <w:pPr>
        <w:pStyle w:val="BodyText"/>
      </w:pPr>
      <w:r>
        <w:t xml:space="preserve">(คุณสุภวัฒน์) ไม่เห้นคแสงมันจ้า // คือสามารถทำ template ของรูปแบของรูปแบบได้ครับ</w:t>
      </w:r>
    </w:p>
    <w:p>
      <w:pPr>
        <w:pStyle w:val="BodyText"/>
      </w:pPr>
      <w:r>
        <w:t xml:space="preserve">(คุณสุภวัฒน์) อ๋อ มี temซ้าย ขวา อย่างนี้ไหมครับครับผม // ถ้าจะทำก็ทำได้ก็คือในซูมกับเฟซบุ๊กก็จะเหมือนกัน แต่ตรงนี้ยังกังวลว่าคำบรรยายเราจะเข้าทางด้านไหน เพราะว่าอย่างทางสวทช.บอกนี่ ก็คือจะให้เอา souce ทั้งหมเสวทช. ใส่คำบรรยายใช่ไหมครับ แล้วจะไปเข้// อ๋อ พี่โอม เมื่อก่อนเขา สวทช. เอาเป็น Green Screen มาให้เรา เขาส่งเว็บไลฟ์ แล้วเราก็เอาตัวเว็บนั้นไปแปะบน แต่เราต้องเอาเสียงในงานให้เขาไปแล้วเขาต้องไปถอด ประมาณนี้ครับ</w:t>
      </w:r>
    </w:p>
    <w:p>
      <w:pPr>
        <w:pStyle w:val="BodyText"/>
      </w:pPr>
      <w:r>
        <w:t xml:space="preserve">(เทคโน) ครับ อันนี้ต้องไปลองกัน เดิมนี่มันไม่มี weแต่ตอนนี้มันมีเพิ่มมา มันก็เลยจะเป็นซ้อนอีกหนึ่งขั้น ก็เลยต้องไปทดสอบว่า เราจะทำอย่าคือถ้าในFacebook นี่ กับใน zoom น่ะ เดิมที่ทำอยู่ปัจจุบัน หรือในวันพรุ่งนี้ ก็จะเห็น พรุ่งนี้มีงานใช่ไหมครับ ตอนบ่าย ก็จะมี Zoom ด้วย ก็คือจะเอาภาพจาก Zoom มานี่ เข้ามาด้วย มีคำบรรยายหรือวิทยากรจากทางบ้านพูด จาก web ใน zoom มาใช้ด้วย เพราะเป็นอีก source ห// ผมขออนุญาตถามนิดหนึ่งนะครับ ตกลงว่าอุปกรณจะไม่สามารถสนับสนุนได้ ตัว ครบเรียบร้อยใช่ไหมครับ พวกสายทั้งหลายแหล่ // มีครับ มีครับ ตอนปัจจุบันก็ยังใช้งานอยูช่วงบ่ายก็ ไปลองทดสอบดูได้ครับดูได้ครับพรุ่งนี้มีมาใส่คำบรรยายด้วยไหมครับ วันพรุ่งนี้ เกี่ยวกับคณะนี้ไหมครับเรียนแจ้งนะคะ พรุ่งนี้เป็นอบรมการให้บริการคนพิการจะเป็นการฝึกปฏิบัติในห้อง ก็จะไม่มีซูม แต่จะมี Zoom แต่จะมี ไม่มีการเชื่อมระบบถอดความ แล้วก็ไม่มีซูมน่ะค่ะ</w:t>
      </w:r>
    </w:p>
    <w:p>
      <w:pPr>
        <w:pStyle w:val="BodyText"/>
      </w:pPr>
      <w:r>
        <w:t xml:space="preserve">(คุณสุภวัฒน์) ถ้าอย่างนั้นผมขอรบกวนขอว่า อ๋อ เอาอันนี้เป็นต้นแบบก็ได้ ที่เคยทำมา เอาตัวนี้เป็นต้นแบบ แล้วใส่ตัวCaption ลงไป แล้วก็ไม่ทราบส่วนล่าม ไม่น่าจะมีปัญหาใช่ไหมครับ เพราะเจาะไปปุ๊บ ไปทำผ่าน obs เป็น ใช่ครับ รบกวนฝ่ายเลขาฯ ช่วยเปิดเฟซบุ๊กได้ไหมครับ ขอวุฒิสภาครับ ที่ผ่านมา ที่เคยทำมา รู้สึกจะมีอยู่ 3-4 ครั้งแล้ว ของปีนี้นะครับ ก็จะเป็นของคณะวิทยจะผ่าน WebX เข้าร่วมในการประชุมด้วย ก็เลยจะเอา source 1 จาก webx มาใช้แล้วก็อีกครั้ง ครั้งแรกน่าจะเป็น ครั้งแรกของปีนะครับ ก็จะเป็นงานวันเด็กของวุฒสภาที่ผ่านมานี่ยอดชมเยอะมาก ก็ลองทดสอบ ให้ฝ่ายเลขา ผมหาเจอแล้วครับบนเซ็บไซต์ เดี๋ยวผมขออนุญจะได้เห็นเบื้องต้อันนี้ใช่ไหมครับ ก็คือ อ๋อ มีการทำเป็นเทมเพมีทำเป็นเท็มเพลต มีโลโก้ ใช่ไหมครับ</w:t>
      </w:r>
    </w:p>
    <w:p>
      <w:pPr>
        <w:pStyle w:val="BodyText"/>
      </w:pPr>
      <w:r>
        <w:t xml:space="preserve">(เทคโน) อันนี้ไม่ใช่ครับผม อาจจะเป็นงานของคณะเทคโนโลยีครับ เทคโนโลยีก็ได้ครับ หรือคณะงานวันเด็กก็ได้ อันนี้ไม่ใช่ครับ อันนี้จะเป็นรายการประจำที่เขาดำเนินการทุกวันอ๋อ หารูปมาให้ ในลักษณะใน แล้วมีอะไรขาดบ้างคุยกันเรื่องอุปกรณ์ก็น่าจะครบใช่มั้ยครับ เรื่องเครื่องเสียง เรื่อง พวกอะไร ผมถามนิดหนึ่งว่า ตรงสถานที่หน้างาน ตรงที่เป็นห้องโถงใช่ไหมครับ แล้วจอโปรเจกเตอร์นี่มีมั้ยครับ มีใหญ่สุดขนาดไหน</w:t>
      </w:r>
    </w:p>
    <w:p>
      <w:pPr>
        <w:pStyle w:val="BodyText"/>
      </w:pPr>
      <w:r>
        <w:t xml:space="preserve">(เทคโน) ตรงในส่วนจอโปรเจคเตอร์ไม่น่าจะเกิน 100 เมตรนะครับ // อ๋อ ใช่ // ใช่ ผมจะถามเหมือนกันว่า โดยปกตินี่ มัน ผมก็พยายามจะนึกภาพนะครับ นั่งกันอยู่ 5-6 คน แล้วก็มีจอผู้เข้าร่วมอีกประมาณ 20 คนมันจะแน่นไหมไหมครับ // อุปกรณ์นี่เรามีคอมพิวเตอรแต่ก็ต้องดูขนาดเวทีว่าเขาจะใช้จอเท่าไหขนาดเท่าไร</w:t>
      </w:r>
    </w:p>
    <w:p>
      <w:pPr>
        <w:pStyle w:val="BodyText"/>
      </w:pPr>
      <w:r>
        <w:t xml:space="preserve">(คุณสุภวัฒน์) และจากดูที่ประเมินภาพนี่ 100 นิ้วใช่มั้ยครับ // ไม่น่าจะเกิน</w:t>
      </w:r>
    </w:p>
    <w:p>
      <w:pPr>
        <w:pStyle w:val="BodyText"/>
      </w:pPr>
      <w:r>
        <w:t xml:space="preserve">(คุณสุภวัฒน์) ไม่น่าจะเกิน เพราะพื้นที่ไม่พอ</w:t>
      </w:r>
    </w:p>
    <w:p>
      <w:pPr>
        <w:pStyle w:val="BodyText"/>
      </w:pPr>
      <w:r>
        <w:t xml:space="preserve">(ไอที) ใช่</w:t>
      </w:r>
    </w:p>
    <w:p>
      <w:pPr>
        <w:pStyle w:val="BodyText"/>
      </w:pPr>
      <w:r>
        <w:t xml:space="preserve">(คุณสุภวัฒน์) อันนี้ฝ่ายเลขาขึ้นแชร์ ใช่ไหมครัไหนรบกวนพี่ทางฝ่ายอธิบาย//อ๋อ // ไม่ได้ยินอันนี้พี่ไอทีแชร์ให้ค่ะ เดี๋ยวเปิดเสียงนิดหนึ่งค่ะพี่ เปิดไมค์ด้วยค่ะ // อ๋อ อันนี้ก็คือ อ๋อ อันนี้ก็คือ source หลัก ตัวภาพหลักนี่คือดึงจาก zooออกมาใช่ไหมครับ แล้วก็มีใส่โลโก้ ใส่อะไรออกมาข้างลเปิดไมค์ด้วยค่ะ เสียงไม่ออกนะคะ ฝได้ยินแล้วค่ะ ได้ยินแล้วค่ะ อันนี้วิทยากรจากทางบ้าน แลsource ของ web X มาครับ แล้วก็ฝั่งนี้ก็จะเป็น ฝั่งนี้จะเป็นในห้องประชุมครับ มีครับ ผมรบกวนถามทาง สวทช. นคือพอดีเห็นงานอื่น แล้วพอดีนึกขึ้นมาได้ว่าตัวแคปชันนี่คือเราจะต้องทำเป็นแถบยาวแบบนั้นถึงจะดี แล้วก็ชัดสุดใช่ไหมครับ งานอื่นนี่มันจะมีตัวอักษร มีอะไร มีชื่อหน่วยงาน ชื่องานข้างล่าง มันไม่ควรจะเป็นแบบนั้นใชวิ่งแล้วก็เป็นแถบสีทึบใช่มั้ยครับ ทางนี้จะได้เตรียมจัด Template เป็นลักษณะอย่างนั้นนะครับ // ค่ะ ก็จริง ๆ ถ้ามีแถบโลโก้อย่างนี้ ต้องดูน่ะค่ะ ต้องการให้มีอะไรบ้าง แล้วก็คือหลัก ๆ ค่ะ คือถ้าด้านล่างว่างก็วางได้เลยน่ะคก็จะอยู่ตรงกลาง อาจจะต้อง ด้วยตำแหน่งอะค่ะ บนล่างอาจจะต้องดูดูนิดหนึ่งน่ะค่ะ ว่าในงาน จะจัดบนเวทีในจากบนเวที แล้วเกิดเป็นจอภาพเป็นจอภาพอยู่ด้านหลัง แล้วมีคนขึ้นลงเวทีบ่อย ๆ น่ะค่ะ บางครั้งจะขยยลง ตัวหนังสือขึ้นไปข้างบน บางทีเวลาคนเดิเดินขึ้น เดินลงเวที ไม่ชินตา ถ้าเกิดเหมือนถ้ามันจะแยกกันน่ะค่ะ ระหว่างจอในงาน กับหน้าจอพวก Facebook Life จัดการได้ ในงานเหมือนจะต้องดูว่าตำแหน่งของโปรเจคเตอร์ที่จะต้องโปรเจคภาพไป มันจะอยู่ตรไหน แล้วสมมติเราอยากได้ถ้าไม่มีคนกลางก็ใช้ข้างล่างได้ ถ้าจำเป็นจริงมีคนบัง เดินผ่านตลอด อาจจะต้องขยับขึ้นไปไว้ข้างบน เข้าใจว่าเกิดอนุญาตแชร์ภาพงานวันคนพิการสากลอีกทีนะครับ เป็นลักษณะอย่างที่… ที่ว่านี่มันน่าจะ ผมเข้าใจว่าอาจจะยุ่งยากเหมือนกันเนอะ อันนี้ไม่แ่ใจทางฝ่ายเทคนิคอย่างไรนะครับ ทาง Facebook Life มันก็จะมีตัว ใช่ไหมครับ แต่ในงานจริง ๆ นี่ ตัว Caption จะอยู่ด้านบน เพราะคนในงานจะได้มองเห็นได้ด้วย ใช่ไหมคไม่ทราบว่าทางเทคนิคทำอย่าไอทีเทคโน มีความเห็นว่าอย่างไรบ้างครับ เดี๋ยวให้น้องอย่างในงานที่เป็นลักษณะข้างบน เพราะว่าจะเห็นว่ามีคนเดินขึ้นลง ยืนบนเวทีตลอดน่ะค่ะ ขาคนที่เดินบนเวทีจะบังได้ เราเลยเลือกวางไว้ข้างบนน่ะค่ะ แต่ว่า source น่ะคก็คือทางระบบถอดความน่ะค่ะ จะส่ง teให้สำหรับแต่ละคนที่จะรับภาพไปน่ะค่ะ คนที่รับภาพ ไม่ว่าจะเป็นคนที่ควบคุมจอในงานน่ะค่ะ กับคนที่คุม Facebook Life คือสามารถวางจอ วางตำแหน่งได้เองตามความต้องการของแต่ละส่วน จริง ๆ พอดี แต่ว่าทางรัฐสไม่ได้ถ่ายทอดสดใช่ไหมคะ คือจริง ๆ ถ้าถ่ายทอดสด เราก็ส่งข้อความน่ะค่ะ ไปออกผ่านระบบโทรทัศน์ได้ จริง ๆ เคยทดสอบกับ นะคะ อันนี้แจ้งเป็นข้อมูลเสริม เดี๋ยวให้น้องศิรชัชพูดถึงเรื่องเทคนิคในการส่งข้อความไปแสดงผลทางต่าง ๆ ก่อนค่ะ // ครับผม ขอดร. มอส ดร. อนันต์ลดาครับผม ก็คือด้วยตัวเทคนิคจากทางผม ตัวคุณวัสกรีนของฝั่งงานคนพิการน่ะครับ กับตัวที่แสดงผลอยู่บนตัว ตัวที่แสดงผลอยู่บนตัวซูมนี่ จะใช้คนละเครื่องในการที่จะทำการแสดงภาพออกมานะครับคือมันจะไม่ได้เป็นเครื่องเดียวกันแล้วยิง sourแต่ละจอจะมีการแสดงผลอยู่ในจอที่ต่างกัน ตัวฝั่ง Zoom ก็จะเป็นตัวแยก แล้วก็ฝั่งบนจอที่แสดงผลภายในงานก็จะแสดงผลแบบอิสระไปเลยเพราะฉะนั้นนี่ มันเลยจะทำให้ ในงานจะเห็นเป็นข้างบน ในอย่างนี้ครับ ประมาณนี้ คิดอย่างนั้นเหมือนกัน คือมันจะต้องใช้เครื่อตามจำนวน source ที่เราออกอากาศอันนี้นี่ไม่ทราบว่า เครื่องคอันนี้ไม่ทราบว่า เครื่องคอม ปกติทางฝ่ายสวทช. ทาง ดร.มอส จัด หรือต้องเป็นทางนี้จัดนะครับ ที่ว่าจะต้องมีใส่ Captionผมยังงงอยู่เล็กน้อย เครื่องแรกสำโปรเจกเตอร์นี่ มันก็ต้อง…มันก็ต้อง มันก็ต้องมีเครื่องหนึ่งอะนะใช่ไหมครับ // ใช่ครับ ๆ</w:t>
      </w:r>
    </w:p>
    <w:p>
      <w:pPr>
        <w:pStyle w:val="BodyText"/>
      </w:pPr>
      <w:r>
        <w:t xml:space="preserve">(คุณสุภวัฒน์) อันนี้จะไม่เป็นปัญหานะครับ กับเวทีนะครับ อย่างนั้นต้องถามทางฝ่ายโสตว่าจอ 100 เราแนะนำว่า เราไม่ควรตั้งหลังเวทีใช่ไหมครับ เราควรจะไปตั้ง ข้าง ๆ ใช่ไหมครับ เราจะได้มองเห็นชัด ๆจากกลุ่มงานโสตฯ นะครับ ก็ควรจะตั้งข้เราถ่ายเข้าข้างหน้าจอครับ แล้วก็จะต้องมีพื้นที่ให้ ไปยังจอโปรเจกเตอร์นะครับ ฉะนั้นอันนี้ไม่น่าน่าจะเป็นอันเดียวแล้วก็มีแคปชันข้างล่างเหมือนกันได้ อาจจะไม่ต้องเป็บนล่าง อย่างในงานวันคนพิการสากลผมเองก็ไม่ใช่ฝ่ายเทคนิค ถ้าเกิดมีข้อสงสัย บอกได้เลยนะครับ คือกล้องก็น่า คือกล้องพร้อมกล้องพร้อมแล้วใช่ไหมครับ ผมถามนิดหนึ่งว่าเวลาส่ง clean feed ไปให้ทางเสียงนี่ ไปให้ทางสวทช.ทำแคปชันนี่คือ คือไม่ได้ทำอยู่ที่หน้างานต้องส่งไปอย่างไรนะครับ พวกเรื่องของเสียง เรื่องของสักญญาณภาพ เราก็จะส่งเป็นเหมือนกับสาย html เข้ากับอุปกรณ์ที่ทางเราไปติดตั้ง หลังจากนั้น คนถอดความนี่ ไม่ได้อยู่ในงานอยู่แล้วครับ เป็นงานสตรีมทางไปเพื่อให้คนถอดความที่ทำการพิมพ์ข้อความออกมาแสดงผลบนหน้าจอแบบนี้ครับ อ๋อ ครับ เป็นการต่อ html ไปที่ สวทช. ก็จะมีเครื่องมาตั้งอยู่หน้างานตัวหนึ่งใช่มสวทช ส่วนสวทช. ก็จะสตรีมเสียงที่มีคนพิมพ์อยู่ใช่ไหมครับ แล้วนี่ไม่ทราบคนทางทีมงานมีความพร้อม ครบไหมครับ หรือเห็นว่าจะต้องมีทางวุฒิสภาช่วยอะไรไหมครัเมื่อวานปรึกษาทางคุณไผ่ไปนว่าหนนี้ทางทีมวุฒิสภาจะมาช่วย support ช่วย Support อันนี้อาจจะต้องลองสอบถามที่จะให้เป็นห้องถอดความของอ๋อ ครับ อันนี้อาจจะต้องรบกวนคุณไผรบกวนคุณไผ่คุยกับคุณอนันต์ลดา ทางทีม สวทช. ก็คิดว่าน่าจะสำรองได้แต่ทีมวุฒิสภาน่าจะมีความเชี่ยวชาญเรื่องการถอดความของกรรมาธิการมากกว่า น่าจะปี.. ปีที่แล้วน่ะค่ะ ที่เราไปทำที่สุขประพฤติน่ะค่ะ ตอนนั้นจะมีซูม แต่ตอนนั้นเราไม่มีตัว caption ขึ้นไปที่ Zoom แล้ว ออกที่บนจอในห้องประชุม แล้วก็ทาง Facebook Live ตอนนั้แต่ว่าก็ถือว่าใกล้เคียง แต่ตอนนั้นเสียงถอดควาไปที่อีกห้องหนึ่ง ให้่มาช่วยถอดอยู่น่ะค่ะ จะลักษณะนั้น ต่อเชื่อมก็คล้าย ๆ กัน อ๋อ ขอบคุณดร.มอสครับ ผมเลยถามเลยว่า caption นี่ควรที่จะออกทางออกทาง Facebook Live อย่างเดียวก็พอใช่ไหมครับ ไเพราะผมเข้าใจว่าถ้าถอดออกทางซูมนี่ ก็จะดึง source อย่างที่ว่านีากลับมาที่ตัว Zoom อีกที ไม่ทราบว่าทางฝ่ายไอที มีความเห็นว่าอย่างไรบ้างนะครับ // ขออนุญาตค่ะ Zoom ขออนุญาตรับภาพที่เสร็จแล้วเหมือนทางที่เฟซบุ๊กเขาทำเสร็จแล้วดีกว่าค่ะ มีอะไรเรียบร้อยอย่างนั้นดีกว่าค่ะ แล้วก็ Zoom ก็รับภาพจากทางเฟซบุ๊กมาอีกทีหนึ่ง เพราะมันน่าจะพร้อมพร้อมแล้ว พร้อมกว่าค่ะ // อ๋อ ที่เป็นภาพที่พร้อมจัด Template มาเรียบร้อยเลย มีภาพแล้วก็มีทั้งตัวข้างล่าง แล้วก็มีตัวล่ามด้วยใช่ไหมครับ// ใช่ค่ะ // อันนี้ไม่ทราบแต่ถ้าล่าม ต้องดูตำแหน่งอีกทีหนึ่ง ถ้าล่ามไม่ได้ตัวเล็กมา เหมือนเวลาพอวางจอใหญ่แล้ว เวลามาดู ก็น่าจะเป็นTemplate เดียวที่จบน่ะค่ะ // อ๋อ เพราะว่าเมื่อวานอาจารย์เจก็สังเกตเคนหูหนวกที่เขาให้เขาดูเหมือนเป็น Spotlight ผ่านทาง Zoom เต็ม ๆ ใช่ไหมครับ ค่ะ ถ้าเกิดไปผ่าน visแล้วไปจัดเทมเพลตให้เขา เขาก็จะมองเห็นไม่ชัด ก็ต้องดูอีกทีหนึ่งน่ะค่ะ ว่ารูปแบบมันจะออกมาอย่างไร ถ้าล่ามนี่เล็กจนเกินไป Pin ใหม่อีกทีหนึ่งน่ะค่ะ เพื่อที่เขาจะได้เห็น สปอตไลต์คู่กันไปกันไปเลยกับตัวไลฟ์ทีค่ะ เพราะว่าในตัวของข้อความก็น่าจะโอเคนะคะ ข้อความแล้วก็อักษรวิ่ง ตัว Captionน่าจะโอเคค่ะ // อ๋อ แต่ตัวอักษรวิ่ง ถ้าดึงกลับมาก็จะเล็กเกินไปอยู่ดีเป็นอุปกรณ์หนึ่งน่ะค่ะ // เมื่อกี๊ทถ้าเราเลือกหน่อย เราคงเลือกแบบ oc ใช่แล้วมาเข้า Zoom นี่ ที่ Zoom มันจะมี Function Captions อยู แล้วดึงกลับเข้ามาอีกทีดีกว่าไหมครับ ก็จะมีประเด็นน่ะค่ะ เหมือนทางล่ามเหมืถ้าเป็น OC มันก็อยู่ที่การจัดจอ แล้วเวลาเขาดู หรือถ้าเขาดูจอเดียว ดูอันนั้นเต็มจอ ผ่าน Facebook Life น่ะค่ะ แต่ถ้า..แต่ถ้าเหมือนเขาจะสวิตช์ดูหลายจอ แล้วจอนั้นมันย่อ ก็จะเล็กถ้าเกิดเป็น cc น่ะค่ะ เราก็จะส่งแค่ text เข้า Zoom น่ะค่ะ จัดได้ว่าจะเอาตัวเล็กตัวใหญ่แค่ไหน จะต้องอธิบาย คือไม่แน่ใจว่าถ้าฝั่งผู้ใช้ซูมนี่ ได้เคยลองหรือเปล่า เท่าที่เคยลองเท่าที่ลองเมื่องานวันคนพิการน่ะค่ะ ค่า Default มันจะไม่ค่อยสวย default ของแต่ละเครื่องน่ะค่ะ อาจจะมาเลืออาจจะต้องมาเลือกเปิด ถึงจะดูได้ตามที่ต้องการน่ะค่ะ เหมือนครั้งแรกสุดที่เปิดมา ตัวมันจะค่อนข้างเล็ก มันปรับได้ แต่ผู้ใช้ต้องมันก็ มันก็เป็นทั้งจุดดีและจุดด้อยว่าจัดมาให้เป็นอย่างไรน่ะค่ะ ขออนุญาตค่ะ ถ้าล่ามภาษามือกับ caption ไม่ได้ไปทางเดียวกันหรือเปล่าครับ ทาง ดร. มอส อืม หรือเปล่าครับ ทางดร.มอสครับ // ไม่… text มันจะ delay อยู่แล้วน่ะค่ะ โดยหลักของ Caption นะคะ ก็ไม่ได้ การที่ไม่ได้ไปพร้อมกัน มันไม่ได้ดีเลเพิมากกว่าน่ะค่ะ ว่าเราอยากให้ผู้ใช้ดการแสดงผลมากกว่าน่ะค่ะ การที่เราอยากให้ผู้ใช้ผ่าน ตรงเฟรมที่เหมือนเราจะมี จอหลักที่เหมือน ที่เรา Mirror ของ Facebook Live อยากให้ทางผู้ใช้ไปเลือกเปิดตัว เองอะไรอย่างนี้น่ะค่ะ อย่างไร // ผู้ใช้สะดวกไหมคะคุณวัฒน์ อันนี้ต้องถามทางคณะกรรมการผู้ใช้ปรับเองได้ หมายถึงปรับอย่างไรครัพอเขาเข้ามานี่ มันต้องเข้าไป set ค่า มันน่าจะยุ่งยาก ใช่ค่ะ ถึงแนกับทั้งหมดน่ะค่ะ ใช่ครับ ผมถามกลับมาที่จอภาษามือนิดหนึ่งครับ เวลาออกจอนี่ที่จะมันจะเบลอ หรือว่า Resoluจนกระทั่งดูได้ยาก มีไหมครับ // ไม่มีครับ เพราะเราส่งสัญญาณเพราะว่าเราส่งสัญญาณอินเทอร์เน็ตไป zoom โอเคครับ // ขออนุในวันงานนี่ Zoom น่ะครับ มีญาตสอบถามหรือว่าเราพูดไปแค่ฝั่งเดียว หรือทางฝั่ง zoom มีการแสดงความคิดเห็นกลับมาไหม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DEMO งามสัมมนาผ่านสื่ออิเล็กทรอนิกส์ (วุฒิสภา พบคนพิการ)</dc:title>
  <dc:creator/>
  <cp:keywords/>
  <dcterms:created xsi:type="dcterms:W3CDTF">2022-02-10T04:57:13Z</dcterms:created>
  <dcterms:modified xsi:type="dcterms:W3CDTF">2022-02-10T04: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กุมภาพันธ์ 2565 เวลา 09.58 น.</vt:lpwstr>
  </property>
  <property fmtid="{D5CDD505-2E9C-101B-9397-08002B2CF9AE}" pid="3" name="subtitle">
    <vt:lpwstr/>
  </property>
</Properties>
</file>